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5F56B" w14:textId="77777777" w:rsidR="00D04C6B" w:rsidRDefault="00D04C6B">
      <w:pPr>
        <w:widowControl w:val="0"/>
        <w:pBdr>
          <w:top w:val="nil"/>
          <w:left w:val="nil"/>
          <w:bottom w:val="nil"/>
          <w:right w:val="nil"/>
          <w:between w:val="nil"/>
        </w:pBdr>
      </w:pPr>
    </w:p>
    <w:p w14:paraId="2264B542" w14:textId="77777777" w:rsidR="00D04C6B" w:rsidRDefault="00F30935">
      <w:pPr>
        <w:jc w:val="center"/>
        <w:rPr>
          <w:b/>
          <w:sz w:val="36"/>
          <w:szCs w:val="36"/>
        </w:rPr>
      </w:pPr>
      <w:bookmarkStart w:id="0" w:name="_heading=h.gjdgxs" w:colFirst="0" w:colLast="0"/>
      <w:bookmarkEnd w:id="0"/>
      <w:r>
        <w:rPr>
          <w:b/>
          <w:sz w:val="36"/>
          <w:szCs w:val="36"/>
        </w:rPr>
        <w:t>GLA University, Mathura - 2020</w:t>
      </w:r>
    </w:p>
    <w:p w14:paraId="0C8A5EFA" w14:textId="77777777" w:rsidR="00D04C6B" w:rsidRDefault="00F30935">
      <w:pPr>
        <w:jc w:val="center"/>
        <w:rPr>
          <w:b/>
          <w:sz w:val="32"/>
          <w:szCs w:val="32"/>
        </w:rPr>
      </w:pPr>
      <w:r>
        <w:rPr>
          <w:b/>
          <w:sz w:val="32"/>
          <w:szCs w:val="32"/>
        </w:rPr>
        <w:t>Mini-Project 1</w:t>
      </w:r>
    </w:p>
    <w:p w14:paraId="336A5791" w14:textId="13FD11B0" w:rsidR="00D04C6B" w:rsidRDefault="0091444E" w:rsidP="0091444E">
      <w:pPr>
        <w:jc w:val="center"/>
        <w:rPr>
          <w:b/>
          <w:sz w:val="28"/>
          <w:szCs w:val="28"/>
          <w:u w:val="single"/>
        </w:rPr>
      </w:pPr>
      <w:r>
        <w:rPr>
          <w:b/>
          <w:sz w:val="28"/>
          <w:szCs w:val="28"/>
          <w:u w:val="single"/>
        </w:rPr>
        <w:t>Synopsis</w:t>
      </w:r>
    </w:p>
    <w:p w14:paraId="6E9C388B" w14:textId="77777777" w:rsidR="0091444E" w:rsidRDefault="0091444E" w:rsidP="0091444E">
      <w:pPr>
        <w:rPr>
          <w:b/>
          <w:sz w:val="28"/>
          <w:szCs w:val="28"/>
          <w:u w:val="single"/>
        </w:rPr>
      </w:pPr>
    </w:p>
    <w:p w14:paraId="5EF7D3F0" w14:textId="77777777" w:rsidR="00D04C6B" w:rsidRDefault="00D04C6B" w:rsidP="0091444E">
      <w:pPr>
        <w:rPr>
          <w:b/>
          <w:sz w:val="28"/>
          <w:szCs w:val="28"/>
        </w:rPr>
      </w:pPr>
    </w:p>
    <w:p w14:paraId="648A90C0" w14:textId="77777777" w:rsidR="00D04C6B" w:rsidRDefault="00D04C6B">
      <w:pPr>
        <w:jc w:val="center"/>
        <w:rPr>
          <w:b/>
          <w:sz w:val="28"/>
          <w:szCs w:val="28"/>
        </w:rPr>
      </w:pPr>
    </w:p>
    <w:p w14:paraId="32E00B8A" w14:textId="77777777" w:rsidR="00D04C6B" w:rsidRDefault="00D04C6B">
      <w:pPr>
        <w:jc w:val="center"/>
        <w:rPr>
          <w:b/>
          <w:sz w:val="28"/>
          <w:szCs w:val="28"/>
        </w:rPr>
      </w:pPr>
    </w:p>
    <w:p w14:paraId="5827754A" w14:textId="77777777" w:rsidR="00D04C6B" w:rsidRDefault="00F30935">
      <w:pPr>
        <w:jc w:val="center"/>
        <w:rPr>
          <w:b/>
          <w:sz w:val="28"/>
          <w:szCs w:val="28"/>
        </w:rPr>
      </w:pPr>
      <w:r>
        <w:rPr>
          <w:b/>
          <w:noProof/>
          <w:sz w:val="28"/>
          <w:szCs w:val="28"/>
        </w:rPr>
        <w:drawing>
          <wp:inline distT="114300" distB="114300" distL="114300" distR="114300" wp14:anchorId="4B53B639" wp14:editId="65827881">
            <wp:extent cx="2857500" cy="277177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857500" cy="2771775"/>
                    </a:xfrm>
                    <a:prstGeom prst="rect">
                      <a:avLst/>
                    </a:prstGeom>
                    <a:ln/>
                  </pic:spPr>
                </pic:pic>
              </a:graphicData>
            </a:graphic>
          </wp:inline>
        </w:drawing>
      </w:r>
    </w:p>
    <w:p w14:paraId="7CCB6EA5" w14:textId="77777777" w:rsidR="00D04C6B" w:rsidRDefault="00D04C6B">
      <w:pPr>
        <w:jc w:val="center"/>
        <w:rPr>
          <w:b/>
          <w:sz w:val="28"/>
          <w:szCs w:val="28"/>
        </w:rPr>
      </w:pPr>
    </w:p>
    <w:p w14:paraId="2360BD2F" w14:textId="77777777" w:rsidR="00D04C6B" w:rsidRDefault="00D04C6B">
      <w:pPr>
        <w:jc w:val="center"/>
        <w:rPr>
          <w:b/>
          <w:sz w:val="28"/>
          <w:szCs w:val="28"/>
        </w:rPr>
      </w:pPr>
    </w:p>
    <w:p w14:paraId="514676AF" w14:textId="77777777" w:rsidR="00D04C6B" w:rsidRDefault="00D04C6B">
      <w:pPr>
        <w:jc w:val="center"/>
        <w:rPr>
          <w:b/>
          <w:sz w:val="28"/>
          <w:szCs w:val="28"/>
        </w:rPr>
      </w:pPr>
    </w:p>
    <w:p w14:paraId="174403C6" w14:textId="77777777" w:rsidR="00D04C6B" w:rsidRDefault="00D04C6B">
      <w:pPr>
        <w:jc w:val="center"/>
        <w:rPr>
          <w:b/>
          <w:sz w:val="28"/>
          <w:szCs w:val="28"/>
        </w:rPr>
      </w:pPr>
    </w:p>
    <w:p w14:paraId="2751817F" w14:textId="77777777" w:rsidR="00D04C6B" w:rsidRDefault="00F30935">
      <w:pPr>
        <w:jc w:val="center"/>
        <w:rPr>
          <w:b/>
          <w:sz w:val="28"/>
          <w:szCs w:val="28"/>
        </w:rPr>
      </w:pPr>
      <w:r>
        <w:rPr>
          <w:b/>
          <w:sz w:val="28"/>
          <w:szCs w:val="28"/>
        </w:rPr>
        <w:t>TEAM DETAILS</w:t>
      </w:r>
    </w:p>
    <w:p w14:paraId="7CE1B24F" w14:textId="77777777" w:rsidR="00D04C6B" w:rsidRDefault="00D04C6B">
      <w:pPr>
        <w:jc w:val="center"/>
        <w:rPr>
          <w:b/>
          <w:sz w:val="28"/>
          <w:szCs w:val="28"/>
        </w:rPr>
      </w:pPr>
    </w:p>
    <w:p w14:paraId="79828458" w14:textId="77777777" w:rsidR="00D04C6B" w:rsidRDefault="00F30935">
      <w:pPr>
        <w:jc w:val="center"/>
        <w:rPr>
          <w:rFonts w:ascii="Quattrocento Sans" w:eastAsia="Quattrocento Sans" w:hAnsi="Quattrocento Sans" w:cs="Quattrocento Sans"/>
          <w:color w:val="666666"/>
          <w:sz w:val="30"/>
          <w:szCs w:val="30"/>
          <w:highlight w:val="white"/>
        </w:rPr>
      </w:pPr>
      <w:r>
        <w:rPr>
          <w:b/>
          <w:sz w:val="28"/>
          <w:szCs w:val="28"/>
        </w:rPr>
        <w:t>Abhijeet Nag: abhijeet-nag</w:t>
      </w:r>
    </w:p>
    <w:p w14:paraId="1F1C29B8" w14:textId="77777777" w:rsidR="00D04C6B" w:rsidRDefault="00F30935">
      <w:pPr>
        <w:jc w:val="center"/>
        <w:rPr>
          <w:b/>
          <w:sz w:val="28"/>
          <w:szCs w:val="28"/>
        </w:rPr>
      </w:pPr>
      <w:r>
        <w:rPr>
          <w:b/>
          <w:sz w:val="28"/>
          <w:szCs w:val="28"/>
        </w:rPr>
        <w:t>Shashwat Pandey: shashwattpandeyy</w:t>
      </w:r>
    </w:p>
    <w:p w14:paraId="1679342A" w14:textId="77777777" w:rsidR="00D04C6B" w:rsidRDefault="00F30935">
      <w:pPr>
        <w:jc w:val="center"/>
        <w:rPr>
          <w:b/>
          <w:sz w:val="28"/>
          <w:szCs w:val="28"/>
        </w:rPr>
      </w:pPr>
      <w:proofErr w:type="spellStart"/>
      <w:r>
        <w:rPr>
          <w:b/>
          <w:sz w:val="28"/>
          <w:szCs w:val="28"/>
        </w:rPr>
        <w:t>Avi</w:t>
      </w:r>
      <w:proofErr w:type="spellEnd"/>
      <w:r>
        <w:rPr>
          <w:b/>
          <w:sz w:val="28"/>
          <w:szCs w:val="28"/>
        </w:rPr>
        <w:t xml:space="preserve"> Vivek: avi-vivek</w:t>
      </w:r>
    </w:p>
    <w:p w14:paraId="42D2EB33" w14:textId="77777777" w:rsidR="00D04C6B" w:rsidRDefault="00F30935">
      <w:pPr>
        <w:jc w:val="center"/>
        <w:rPr>
          <w:b/>
          <w:sz w:val="28"/>
          <w:szCs w:val="28"/>
        </w:rPr>
      </w:pPr>
      <w:r>
        <w:rPr>
          <w:b/>
          <w:sz w:val="28"/>
          <w:szCs w:val="28"/>
        </w:rPr>
        <w:t>Vaibhav Srivastava: vaibhav200-cloud</w:t>
      </w:r>
    </w:p>
    <w:p w14:paraId="3095E95B" w14:textId="77777777" w:rsidR="00D04C6B" w:rsidRDefault="00D04C6B">
      <w:pPr>
        <w:jc w:val="center"/>
        <w:rPr>
          <w:b/>
          <w:sz w:val="28"/>
          <w:szCs w:val="28"/>
        </w:rPr>
      </w:pPr>
    </w:p>
    <w:p w14:paraId="02261C22" w14:textId="77777777" w:rsidR="00D04C6B" w:rsidRDefault="00F30935">
      <w:pPr>
        <w:jc w:val="center"/>
        <w:rPr>
          <w:b/>
          <w:sz w:val="28"/>
          <w:szCs w:val="28"/>
        </w:rPr>
      </w:pPr>
      <w:r>
        <w:rPr>
          <w:b/>
          <w:sz w:val="28"/>
          <w:szCs w:val="28"/>
        </w:rPr>
        <w:t>Stock Market Price Prediction App: “Stock Money”</w:t>
      </w:r>
    </w:p>
    <w:p w14:paraId="0B11F030" w14:textId="77777777" w:rsidR="00D04C6B" w:rsidRDefault="00D04C6B">
      <w:pPr>
        <w:jc w:val="center"/>
        <w:rPr>
          <w:b/>
          <w:sz w:val="28"/>
          <w:szCs w:val="28"/>
        </w:rPr>
      </w:pPr>
    </w:p>
    <w:p w14:paraId="4A381EE1" w14:textId="77777777" w:rsidR="00D04C6B" w:rsidRDefault="00D04C6B">
      <w:pPr>
        <w:jc w:val="center"/>
        <w:rPr>
          <w:b/>
          <w:sz w:val="28"/>
          <w:szCs w:val="28"/>
        </w:rPr>
      </w:pPr>
    </w:p>
    <w:p w14:paraId="66058C79" w14:textId="77777777" w:rsidR="00D04C6B" w:rsidRDefault="00D04C6B">
      <w:pPr>
        <w:jc w:val="center"/>
        <w:rPr>
          <w:b/>
          <w:sz w:val="28"/>
          <w:szCs w:val="28"/>
        </w:rPr>
      </w:pPr>
    </w:p>
    <w:p w14:paraId="7DEADA57" w14:textId="77777777" w:rsidR="00D04C6B" w:rsidRDefault="00D04C6B">
      <w:pPr>
        <w:jc w:val="center"/>
        <w:rPr>
          <w:b/>
          <w:sz w:val="28"/>
          <w:szCs w:val="28"/>
        </w:rPr>
      </w:pPr>
    </w:p>
    <w:p w14:paraId="35C73A63" w14:textId="77777777" w:rsidR="00D04C6B" w:rsidRDefault="00D04C6B">
      <w:pPr>
        <w:jc w:val="center"/>
        <w:rPr>
          <w:b/>
          <w:sz w:val="28"/>
          <w:szCs w:val="28"/>
        </w:rPr>
      </w:pPr>
    </w:p>
    <w:p w14:paraId="3717A854" w14:textId="77777777" w:rsidR="00D04C6B" w:rsidRDefault="00D04C6B">
      <w:pPr>
        <w:jc w:val="center"/>
        <w:rPr>
          <w:b/>
          <w:sz w:val="28"/>
          <w:szCs w:val="28"/>
        </w:rPr>
      </w:pPr>
    </w:p>
    <w:p w14:paraId="21A1797B" w14:textId="77777777" w:rsidR="00D04C6B" w:rsidRDefault="00F30935">
      <w:pPr>
        <w:jc w:val="center"/>
        <w:rPr>
          <w:b/>
          <w:sz w:val="36"/>
          <w:szCs w:val="36"/>
        </w:rPr>
      </w:pPr>
      <w:r>
        <w:rPr>
          <w:b/>
          <w:sz w:val="36"/>
          <w:szCs w:val="36"/>
        </w:rPr>
        <w:t>INDEX</w:t>
      </w:r>
    </w:p>
    <w:p w14:paraId="4ABE2ACA" w14:textId="77777777" w:rsidR="00D04C6B" w:rsidRDefault="00D04C6B">
      <w:pPr>
        <w:jc w:val="center"/>
        <w:rPr>
          <w:b/>
          <w:sz w:val="28"/>
          <w:szCs w:val="28"/>
        </w:rPr>
      </w:pPr>
    </w:p>
    <w:p w14:paraId="7C7C6FAE" w14:textId="77777777" w:rsidR="00D04C6B" w:rsidRDefault="00D04C6B">
      <w:pPr>
        <w:jc w:val="center"/>
        <w:rPr>
          <w:b/>
          <w:sz w:val="28"/>
          <w:szCs w:val="28"/>
        </w:rPr>
      </w:pPr>
    </w:p>
    <w:p w14:paraId="4CD5606B" w14:textId="77777777" w:rsidR="00D04C6B" w:rsidRDefault="00F30935">
      <w:pPr>
        <w:numPr>
          <w:ilvl w:val="0"/>
          <w:numId w:val="3"/>
        </w:numPr>
        <w:tabs>
          <w:tab w:val="left" w:pos="420"/>
        </w:tabs>
        <w:jc w:val="both"/>
        <w:rPr>
          <w:sz w:val="28"/>
          <w:szCs w:val="28"/>
        </w:rPr>
      </w:pPr>
      <w:r>
        <w:rPr>
          <w:sz w:val="28"/>
          <w:szCs w:val="28"/>
        </w:rPr>
        <w:t>Front Page</w:t>
      </w:r>
    </w:p>
    <w:p w14:paraId="30E0CC9A" w14:textId="77777777" w:rsidR="00D04C6B" w:rsidRDefault="00F30935">
      <w:pPr>
        <w:numPr>
          <w:ilvl w:val="0"/>
          <w:numId w:val="3"/>
        </w:numPr>
        <w:tabs>
          <w:tab w:val="left" w:pos="420"/>
        </w:tabs>
        <w:jc w:val="both"/>
        <w:rPr>
          <w:sz w:val="28"/>
          <w:szCs w:val="28"/>
        </w:rPr>
      </w:pPr>
      <w:r>
        <w:rPr>
          <w:sz w:val="28"/>
          <w:szCs w:val="28"/>
        </w:rPr>
        <w:t>Index</w:t>
      </w:r>
    </w:p>
    <w:p w14:paraId="3B1600B8" w14:textId="77777777" w:rsidR="00D04C6B" w:rsidRDefault="00F30935">
      <w:pPr>
        <w:numPr>
          <w:ilvl w:val="0"/>
          <w:numId w:val="3"/>
        </w:numPr>
        <w:tabs>
          <w:tab w:val="left" w:pos="420"/>
        </w:tabs>
        <w:jc w:val="both"/>
        <w:rPr>
          <w:sz w:val="28"/>
          <w:szCs w:val="28"/>
        </w:rPr>
      </w:pPr>
      <w:r>
        <w:rPr>
          <w:sz w:val="28"/>
          <w:szCs w:val="28"/>
        </w:rPr>
        <w:t>Problem Statement</w:t>
      </w:r>
    </w:p>
    <w:p w14:paraId="1A0A93EC" w14:textId="6137BA7A" w:rsidR="00D04C6B" w:rsidRPr="0091444E" w:rsidRDefault="00F30935" w:rsidP="0091444E">
      <w:pPr>
        <w:numPr>
          <w:ilvl w:val="0"/>
          <w:numId w:val="3"/>
        </w:numPr>
        <w:tabs>
          <w:tab w:val="left" w:pos="420"/>
        </w:tabs>
        <w:jc w:val="both"/>
        <w:rPr>
          <w:sz w:val="28"/>
          <w:szCs w:val="28"/>
        </w:rPr>
      </w:pPr>
      <w:r>
        <w:rPr>
          <w:sz w:val="28"/>
          <w:szCs w:val="28"/>
        </w:rPr>
        <w:t>Literature Survey</w:t>
      </w:r>
    </w:p>
    <w:p w14:paraId="22D98BFE" w14:textId="77777777" w:rsidR="00D04C6B" w:rsidRDefault="00D04C6B">
      <w:pPr>
        <w:rPr>
          <w:b/>
          <w:sz w:val="28"/>
          <w:szCs w:val="28"/>
        </w:rPr>
      </w:pPr>
    </w:p>
    <w:p w14:paraId="0EDC5F26" w14:textId="77777777" w:rsidR="00D04C6B" w:rsidRDefault="00D04C6B"/>
    <w:p w14:paraId="373B0068" w14:textId="77777777" w:rsidR="00D04C6B" w:rsidRDefault="00D04C6B"/>
    <w:p w14:paraId="6D8B7A2F" w14:textId="77777777" w:rsidR="00D04C6B" w:rsidRDefault="00D04C6B"/>
    <w:p w14:paraId="1ADB4634" w14:textId="77777777" w:rsidR="00D04C6B" w:rsidRDefault="00D04C6B"/>
    <w:p w14:paraId="6920E65F" w14:textId="77777777" w:rsidR="00D04C6B" w:rsidRDefault="00D04C6B"/>
    <w:p w14:paraId="2E32AE2B" w14:textId="77777777" w:rsidR="00D04C6B" w:rsidRDefault="00D04C6B"/>
    <w:p w14:paraId="6950716C" w14:textId="77777777" w:rsidR="00D04C6B" w:rsidRDefault="00D04C6B"/>
    <w:p w14:paraId="4E1C3937" w14:textId="77777777" w:rsidR="00D04C6B" w:rsidRDefault="00D04C6B"/>
    <w:p w14:paraId="2BCBCBEC" w14:textId="77777777" w:rsidR="00D04C6B" w:rsidRDefault="00D04C6B"/>
    <w:p w14:paraId="445AE783" w14:textId="77777777" w:rsidR="00D04C6B" w:rsidRDefault="00D04C6B"/>
    <w:p w14:paraId="6E707111" w14:textId="77777777" w:rsidR="00D04C6B" w:rsidRDefault="00D04C6B"/>
    <w:p w14:paraId="6AAE8944" w14:textId="77777777" w:rsidR="00D04C6B" w:rsidRDefault="00D04C6B"/>
    <w:p w14:paraId="44D4EBB7" w14:textId="77777777" w:rsidR="00D04C6B" w:rsidRDefault="00D04C6B"/>
    <w:p w14:paraId="3763A88B" w14:textId="77777777" w:rsidR="00D04C6B" w:rsidRDefault="00D04C6B"/>
    <w:p w14:paraId="0545A6E7" w14:textId="77777777" w:rsidR="00D04C6B" w:rsidRDefault="00D04C6B"/>
    <w:p w14:paraId="5C20AD8E" w14:textId="77777777" w:rsidR="00D04C6B" w:rsidRDefault="00D04C6B"/>
    <w:p w14:paraId="6CAEFEEB" w14:textId="77777777" w:rsidR="00D04C6B" w:rsidRDefault="00D04C6B"/>
    <w:p w14:paraId="10767183" w14:textId="77777777" w:rsidR="00D04C6B" w:rsidRDefault="00D04C6B"/>
    <w:p w14:paraId="2AED770C" w14:textId="77777777" w:rsidR="00D04C6B" w:rsidRDefault="00D04C6B"/>
    <w:p w14:paraId="72FCD3A2" w14:textId="77777777" w:rsidR="00D04C6B" w:rsidRDefault="00D04C6B"/>
    <w:p w14:paraId="684FEA9B" w14:textId="77777777" w:rsidR="00D04C6B" w:rsidRDefault="00D04C6B"/>
    <w:p w14:paraId="5CE826C8" w14:textId="77777777" w:rsidR="00D04C6B" w:rsidRDefault="00D04C6B"/>
    <w:p w14:paraId="5124A4C4" w14:textId="77777777" w:rsidR="00D04C6B" w:rsidRDefault="00D04C6B"/>
    <w:p w14:paraId="05D1D271" w14:textId="77777777" w:rsidR="00D04C6B" w:rsidRDefault="00D04C6B"/>
    <w:p w14:paraId="5D82E75B" w14:textId="77777777" w:rsidR="00D04C6B" w:rsidRDefault="00D04C6B"/>
    <w:p w14:paraId="01F271A4" w14:textId="77777777" w:rsidR="00D04C6B" w:rsidRDefault="00D04C6B"/>
    <w:p w14:paraId="4CFE636A" w14:textId="77777777" w:rsidR="00D04C6B" w:rsidRDefault="00D04C6B"/>
    <w:p w14:paraId="5638B43F" w14:textId="77777777" w:rsidR="00D04C6B" w:rsidRDefault="00D04C6B"/>
    <w:p w14:paraId="5867C474" w14:textId="77777777" w:rsidR="00D04C6B" w:rsidRDefault="00D04C6B"/>
    <w:p w14:paraId="1FE881BD" w14:textId="77777777" w:rsidR="00D04C6B" w:rsidRDefault="00D04C6B"/>
    <w:p w14:paraId="35C60335" w14:textId="77777777" w:rsidR="00D04C6B" w:rsidRDefault="00D04C6B"/>
    <w:p w14:paraId="0875D00A" w14:textId="77777777" w:rsidR="00D04C6B" w:rsidRDefault="00D04C6B"/>
    <w:p w14:paraId="2ABAC38F" w14:textId="77777777" w:rsidR="00D04C6B" w:rsidRDefault="00D04C6B"/>
    <w:p w14:paraId="59ED1A11" w14:textId="77777777" w:rsidR="00D04C6B" w:rsidRDefault="00D04C6B"/>
    <w:p w14:paraId="481ECC5D" w14:textId="77777777" w:rsidR="00D04C6B" w:rsidRDefault="00D04C6B"/>
    <w:p w14:paraId="6092E8EB" w14:textId="77777777" w:rsidR="00D04C6B" w:rsidRDefault="00F30935">
      <w:pPr>
        <w:jc w:val="center"/>
        <w:rPr>
          <w:b/>
          <w:sz w:val="36"/>
          <w:szCs w:val="36"/>
        </w:rPr>
      </w:pPr>
      <w:r>
        <w:rPr>
          <w:b/>
          <w:sz w:val="36"/>
          <w:szCs w:val="36"/>
        </w:rPr>
        <w:lastRenderedPageBreak/>
        <w:t>Problem Statement</w:t>
      </w:r>
    </w:p>
    <w:p w14:paraId="7EFE771A" w14:textId="77777777" w:rsidR="00D04C6B" w:rsidRDefault="00D04C6B">
      <w:pPr>
        <w:rPr>
          <w:b/>
          <w:sz w:val="36"/>
          <w:szCs w:val="36"/>
        </w:rPr>
      </w:pPr>
    </w:p>
    <w:p w14:paraId="032C2AB1" w14:textId="77777777" w:rsidR="00D04C6B" w:rsidRDefault="00D04C6B">
      <w:pPr>
        <w:jc w:val="center"/>
        <w:rPr>
          <w:b/>
        </w:rPr>
      </w:pPr>
    </w:p>
    <w:p w14:paraId="506E80B9" w14:textId="77777777" w:rsidR="00D04C6B" w:rsidRDefault="00F30935">
      <w:pPr>
        <w:rPr>
          <w:rFonts w:ascii="Calibri" w:eastAsia="Calibri" w:hAnsi="Calibri" w:cs="Calibri"/>
          <w:b/>
          <w:sz w:val="28"/>
          <w:szCs w:val="28"/>
        </w:rPr>
      </w:pPr>
      <w:r>
        <w:rPr>
          <w:b/>
          <w:sz w:val="28"/>
          <w:szCs w:val="28"/>
        </w:rPr>
        <w:t>A) WHAT DO WE WANT TO CREATE?</w:t>
      </w:r>
    </w:p>
    <w:p w14:paraId="3A4D0A6F" w14:textId="77777777" w:rsidR="00D04C6B" w:rsidRDefault="00D04C6B"/>
    <w:p w14:paraId="38960AE8" w14:textId="77777777" w:rsidR="00D04C6B" w:rsidRDefault="00F30935">
      <w:r>
        <w:t>A stock market prediction android application.</w:t>
      </w:r>
    </w:p>
    <w:p w14:paraId="6F2D442A" w14:textId="77777777" w:rsidR="00D04C6B" w:rsidRDefault="00D04C6B"/>
    <w:p w14:paraId="369CEFF3" w14:textId="77777777" w:rsidR="00D04C6B" w:rsidRDefault="00D04C6B"/>
    <w:p w14:paraId="3DAE1E4F" w14:textId="77777777" w:rsidR="00D04C6B" w:rsidRDefault="00F30935">
      <w:pPr>
        <w:rPr>
          <w:b/>
          <w:sz w:val="28"/>
          <w:szCs w:val="28"/>
        </w:rPr>
      </w:pPr>
      <w:r>
        <w:rPr>
          <w:b/>
          <w:sz w:val="28"/>
          <w:szCs w:val="28"/>
        </w:rPr>
        <w:t>B) WHAT IS OUR IDEA ABOUT?</w:t>
      </w:r>
    </w:p>
    <w:p w14:paraId="5BCD9F27" w14:textId="77777777" w:rsidR="00D04C6B" w:rsidRDefault="00D04C6B"/>
    <w:p w14:paraId="7A5F8EEE" w14:textId="77777777" w:rsidR="00D04C6B" w:rsidRDefault="00F30935">
      <w:r>
        <w:t>It is an android based application that predicts the stock market by analyzing the company's statistics and the shares bought by it, by using Machine Learning.</w:t>
      </w:r>
    </w:p>
    <w:p w14:paraId="3EFB32A7" w14:textId="77777777" w:rsidR="00D04C6B" w:rsidRDefault="00D04C6B"/>
    <w:p w14:paraId="45D3039D" w14:textId="77777777" w:rsidR="00D04C6B" w:rsidRDefault="00F30935">
      <w:pPr>
        <w:rPr>
          <w:b/>
        </w:rPr>
      </w:pPr>
      <w:r>
        <w:rPr>
          <w:b/>
        </w:rPr>
        <w:t>1) WHO?</w:t>
      </w:r>
    </w:p>
    <w:p w14:paraId="4B3E7ACC" w14:textId="77777777" w:rsidR="00D04C6B" w:rsidRDefault="00D04C6B">
      <w:pPr>
        <w:rPr>
          <w:b/>
        </w:rPr>
      </w:pPr>
    </w:p>
    <w:p w14:paraId="36F9B901" w14:textId="77777777" w:rsidR="00D04C6B" w:rsidRDefault="00F30935">
      <w:pPr>
        <w:rPr>
          <w:b/>
        </w:rPr>
      </w:pPr>
      <w:r>
        <w:rPr>
          <w:b/>
        </w:rPr>
        <w:t>1.1) Who does our application target?</w:t>
      </w:r>
    </w:p>
    <w:p w14:paraId="253B2D7D" w14:textId="77777777" w:rsidR="00D04C6B" w:rsidRDefault="00D04C6B"/>
    <w:p w14:paraId="6A4CCAE1" w14:textId="77777777" w:rsidR="00D04C6B" w:rsidRDefault="00F30935">
      <w:r>
        <w:t>Our application targets the budding stock market enthusiasts as well as the investors. Whether they know about the market or not people can easily see the predictions made by the app and use the knowledge accordingly.</w:t>
      </w:r>
    </w:p>
    <w:p w14:paraId="1F101BF7" w14:textId="77777777" w:rsidR="00D04C6B" w:rsidRDefault="00D04C6B"/>
    <w:p w14:paraId="480DA0BB" w14:textId="77777777" w:rsidR="00D04C6B" w:rsidRDefault="00F30935">
      <w:pPr>
        <w:rPr>
          <w:b/>
        </w:rPr>
      </w:pPr>
      <w:r>
        <w:rPr>
          <w:b/>
        </w:rPr>
        <w:t>2) WHAT?</w:t>
      </w:r>
    </w:p>
    <w:p w14:paraId="4DDC0325" w14:textId="77777777" w:rsidR="00D04C6B" w:rsidRDefault="00D04C6B">
      <w:pPr>
        <w:rPr>
          <w:b/>
        </w:rPr>
      </w:pPr>
    </w:p>
    <w:p w14:paraId="0C717AC9" w14:textId="77777777" w:rsidR="00D04C6B" w:rsidRDefault="00F30935">
      <w:pPr>
        <w:rPr>
          <w:b/>
        </w:rPr>
      </w:pPr>
      <w:r>
        <w:rPr>
          <w:b/>
        </w:rPr>
        <w:t>2.1) What is the boundary of the problem?</w:t>
      </w:r>
    </w:p>
    <w:p w14:paraId="78802A69" w14:textId="77777777" w:rsidR="00D04C6B" w:rsidRDefault="00D04C6B"/>
    <w:p w14:paraId="67E80397" w14:textId="77777777" w:rsidR="00D04C6B" w:rsidRDefault="00F30935">
      <w:r>
        <w:t>Every investor weather the day traders or the long-term traders, they both have this common problem of not being able to predict the stocks correctly.</w:t>
      </w:r>
    </w:p>
    <w:p w14:paraId="4ADEA507" w14:textId="77777777" w:rsidR="00D04C6B" w:rsidRDefault="00D04C6B"/>
    <w:p w14:paraId="5A6DC9F8" w14:textId="77777777" w:rsidR="00D04C6B" w:rsidRDefault="00F30935">
      <w:pPr>
        <w:rPr>
          <w:b/>
        </w:rPr>
      </w:pPr>
      <w:r>
        <w:rPr>
          <w:b/>
        </w:rPr>
        <w:t xml:space="preserve">2.2) What is the issue? </w:t>
      </w:r>
    </w:p>
    <w:p w14:paraId="40EA136C" w14:textId="77777777" w:rsidR="00D04C6B" w:rsidRDefault="00D04C6B"/>
    <w:p w14:paraId="6EF7F863" w14:textId="77777777" w:rsidR="00D04C6B" w:rsidRDefault="00F30935">
      <w:r>
        <w:t>The issue is that according to popular estimates, nearly 90% of people lose their money in stock markets, and this includes both the new and seasoned investors.</w:t>
      </w:r>
    </w:p>
    <w:p w14:paraId="3A00EC38" w14:textId="77777777" w:rsidR="00D04C6B" w:rsidRDefault="00F30935">
      <w:r>
        <w:t>Before investing in shares of a company the investors always study and do thorough research on the company. Even after researching by themselves, they are not sure that they will earn or lose their money.</w:t>
      </w:r>
    </w:p>
    <w:p w14:paraId="5072FCBB" w14:textId="77777777" w:rsidR="00D04C6B" w:rsidRDefault="00D04C6B"/>
    <w:p w14:paraId="66566A59" w14:textId="77777777" w:rsidR="00D04C6B" w:rsidRDefault="00F30935">
      <w:pPr>
        <w:rPr>
          <w:b/>
        </w:rPr>
      </w:pPr>
      <w:r>
        <w:rPr>
          <w:b/>
        </w:rPr>
        <w:t>2.3) What is the impact of the issue?</w:t>
      </w:r>
    </w:p>
    <w:p w14:paraId="1C3ABF10" w14:textId="77777777" w:rsidR="00D04C6B" w:rsidRDefault="00D04C6B"/>
    <w:p w14:paraId="14C07D6A" w14:textId="14246BD1" w:rsidR="00D04C6B" w:rsidRDefault="00F30935">
      <w:r>
        <w:t>There's a constant fear in the mind of the investor that he might lose his money altogether.</w:t>
      </w:r>
    </w:p>
    <w:p w14:paraId="5448FDBA" w14:textId="0F3AA962" w:rsidR="00B23E89" w:rsidRDefault="00B23E89"/>
    <w:p w14:paraId="5880BBCA" w14:textId="5DB10E25" w:rsidR="00B23E89" w:rsidRDefault="00B23E89"/>
    <w:p w14:paraId="6C789281" w14:textId="36D450B5" w:rsidR="00B23E89" w:rsidRDefault="00B23E89"/>
    <w:p w14:paraId="0A290E78" w14:textId="77777777" w:rsidR="005E7576" w:rsidRDefault="005E7576"/>
    <w:p w14:paraId="5F6DBA82" w14:textId="77777777" w:rsidR="00B23E89" w:rsidRDefault="00B23E89"/>
    <w:p w14:paraId="3798129E" w14:textId="77777777" w:rsidR="00D04C6B" w:rsidRDefault="00D04C6B"/>
    <w:p w14:paraId="600EF955" w14:textId="77777777" w:rsidR="00D04C6B" w:rsidRDefault="00F30935">
      <w:pPr>
        <w:rPr>
          <w:b/>
        </w:rPr>
      </w:pPr>
      <w:r>
        <w:rPr>
          <w:b/>
        </w:rPr>
        <w:lastRenderedPageBreak/>
        <w:t xml:space="preserve">2.4) What impact is this issue causing? </w:t>
      </w:r>
    </w:p>
    <w:p w14:paraId="39802C16" w14:textId="77777777" w:rsidR="00D04C6B" w:rsidRDefault="00D04C6B"/>
    <w:p w14:paraId="05282BA7" w14:textId="77777777" w:rsidR="00D04C6B" w:rsidRDefault="00F30935">
      <w:r>
        <w:t>Due to constant fear of losing the money altogether, the investors are avoiding investing their money on the companies which directly affect the GDP of a country. A fall in the share price of a company negatively impacts the economic growth of a county.</w:t>
      </w:r>
    </w:p>
    <w:p w14:paraId="711F491B" w14:textId="77777777" w:rsidR="00D04C6B" w:rsidRDefault="00D04C6B"/>
    <w:p w14:paraId="58448DCA" w14:textId="77777777" w:rsidR="00D04C6B" w:rsidRDefault="00F30935">
      <w:pPr>
        <w:rPr>
          <w:b/>
        </w:rPr>
      </w:pPr>
      <w:r>
        <w:rPr>
          <w:b/>
        </w:rPr>
        <w:t>2.5) What will happen if this problem is fixed?</w:t>
      </w:r>
    </w:p>
    <w:p w14:paraId="59005752" w14:textId="77777777" w:rsidR="00D04C6B" w:rsidRDefault="00D04C6B"/>
    <w:p w14:paraId="7D22D5ED" w14:textId="77777777" w:rsidR="00D04C6B" w:rsidRDefault="00F30935">
      <w:r>
        <w:t>As soon as the problem is fixed the people will start earning with a much lower chance of risk.</w:t>
      </w:r>
    </w:p>
    <w:p w14:paraId="3C75EFF1" w14:textId="77777777" w:rsidR="00D04C6B" w:rsidRDefault="00D04C6B"/>
    <w:p w14:paraId="1382BA5C" w14:textId="77777777" w:rsidR="00D04C6B" w:rsidRDefault="00F30935">
      <w:pPr>
        <w:rPr>
          <w:b/>
        </w:rPr>
      </w:pPr>
      <w:r>
        <w:rPr>
          <w:b/>
        </w:rPr>
        <w:t xml:space="preserve">2.6) What would happen if we don't solve the problem? </w:t>
      </w:r>
    </w:p>
    <w:p w14:paraId="19340BAE" w14:textId="77777777" w:rsidR="00D04C6B" w:rsidRDefault="00D04C6B"/>
    <w:p w14:paraId="7CB0C4C9" w14:textId="77777777" w:rsidR="00D04C6B" w:rsidRDefault="00F30935">
      <w:r>
        <w:t>The present digital scenario has brought up so many new Companies/ Startups which are increasing day by day, and if the number of investors will decrease the company will not be able to support itself, thus downgrading our GDP.</w:t>
      </w:r>
    </w:p>
    <w:p w14:paraId="247A442A" w14:textId="77777777" w:rsidR="00D04C6B" w:rsidRDefault="00D04C6B"/>
    <w:p w14:paraId="0195BD87" w14:textId="77777777" w:rsidR="00D04C6B" w:rsidRDefault="00F30935">
      <w:pPr>
        <w:rPr>
          <w:b/>
        </w:rPr>
      </w:pPr>
      <w:r>
        <w:rPr>
          <w:b/>
        </w:rPr>
        <w:t>3) WHEN?</w:t>
      </w:r>
    </w:p>
    <w:p w14:paraId="68949558" w14:textId="77777777" w:rsidR="00D04C6B" w:rsidRDefault="00D04C6B">
      <w:pPr>
        <w:rPr>
          <w:b/>
        </w:rPr>
      </w:pPr>
    </w:p>
    <w:p w14:paraId="27323EBE" w14:textId="77777777" w:rsidR="00D04C6B" w:rsidRDefault="00F30935">
      <w:pPr>
        <w:rPr>
          <w:b/>
        </w:rPr>
      </w:pPr>
      <w:r>
        <w:rPr>
          <w:b/>
        </w:rPr>
        <w:t>3.1) When did the issue start to occur?</w:t>
      </w:r>
    </w:p>
    <w:p w14:paraId="4D9DC1EF" w14:textId="77777777" w:rsidR="00D04C6B" w:rsidRDefault="00D04C6B"/>
    <w:p w14:paraId="3825CF88" w14:textId="77777777" w:rsidR="00D04C6B" w:rsidRDefault="00F30935">
      <w:r>
        <w:t xml:space="preserve"> This issue started during the stock market establishment.</w:t>
      </w:r>
    </w:p>
    <w:p w14:paraId="1D9768DA" w14:textId="77777777" w:rsidR="00D04C6B" w:rsidRDefault="00F30935">
      <w:r>
        <w:t xml:space="preserve"> </w:t>
      </w:r>
    </w:p>
    <w:p w14:paraId="549E41DE" w14:textId="77777777" w:rsidR="00D04C6B" w:rsidRDefault="00F30935">
      <w:pPr>
        <w:rPr>
          <w:b/>
        </w:rPr>
      </w:pPr>
      <w:r>
        <w:rPr>
          <w:b/>
        </w:rPr>
        <w:t>3.2) When does it need to be fixed?</w:t>
      </w:r>
    </w:p>
    <w:p w14:paraId="5651D736" w14:textId="77777777" w:rsidR="00D04C6B" w:rsidRDefault="00D04C6B"/>
    <w:p w14:paraId="1CBA0C3C" w14:textId="77777777" w:rsidR="00D04C6B" w:rsidRDefault="00F30935">
      <w:r>
        <w:t>It needs to be fixed right now! As many companies are establishing day by day and month by month and in the future, they need stocks/money to scale up their business, and without money, it is very difficult to scale up.</w:t>
      </w:r>
    </w:p>
    <w:p w14:paraId="28741691" w14:textId="77777777" w:rsidR="00D04C6B" w:rsidRDefault="00D04C6B"/>
    <w:p w14:paraId="08927812" w14:textId="77777777" w:rsidR="00D04C6B" w:rsidRDefault="00F30935">
      <w:pPr>
        <w:rPr>
          <w:b/>
        </w:rPr>
      </w:pPr>
      <w:r>
        <w:rPr>
          <w:b/>
        </w:rPr>
        <w:t>4) WHERE?</w:t>
      </w:r>
    </w:p>
    <w:p w14:paraId="7614F146" w14:textId="77777777" w:rsidR="00D04C6B" w:rsidRDefault="00D04C6B">
      <w:pPr>
        <w:rPr>
          <w:b/>
        </w:rPr>
      </w:pPr>
    </w:p>
    <w:p w14:paraId="1C79071D" w14:textId="77777777" w:rsidR="00D04C6B" w:rsidRDefault="00F30935">
      <w:pPr>
        <w:rPr>
          <w:b/>
        </w:rPr>
      </w:pPr>
      <w:r>
        <w:rPr>
          <w:b/>
        </w:rPr>
        <w:t>4.1) Where does this issue occur?</w:t>
      </w:r>
    </w:p>
    <w:p w14:paraId="6A12A099" w14:textId="77777777" w:rsidR="00D04C6B" w:rsidRDefault="00D04C6B"/>
    <w:p w14:paraId="67A80F35" w14:textId="77777777" w:rsidR="00D04C6B" w:rsidRDefault="00F30935">
      <w:r>
        <w:t>This issue occurs in every county where the stock market is prevalent.</w:t>
      </w:r>
    </w:p>
    <w:p w14:paraId="355C473C" w14:textId="77777777" w:rsidR="00D04C6B" w:rsidRDefault="00D04C6B"/>
    <w:p w14:paraId="3025A09D" w14:textId="77777777" w:rsidR="00D04C6B" w:rsidRDefault="00F30935">
      <w:pPr>
        <w:rPr>
          <w:b/>
        </w:rPr>
      </w:pPr>
      <w:r>
        <w:rPr>
          <w:b/>
        </w:rPr>
        <w:t>5) WHY?</w:t>
      </w:r>
    </w:p>
    <w:p w14:paraId="2E8F7C61" w14:textId="77777777" w:rsidR="00D04C6B" w:rsidRDefault="00D04C6B">
      <w:pPr>
        <w:rPr>
          <w:b/>
        </w:rPr>
      </w:pPr>
    </w:p>
    <w:p w14:paraId="51A36ACE" w14:textId="77777777" w:rsidR="00D04C6B" w:rsidRDefault="00F30935">
      <w:pPr>
        <w:rPr>
          <w:b/>
        </w:rPr>
      </w:pPr>
      <w:r>
        <w:rPr>
          <w:b/>
        </w:rPr>
        <w:t>5.1) Why is it important that we fix the problem?</w:t>
      </w:r>
    </w:p>
    <w:p w14:paraId="05454B50" w14:textId="77777777" w:rsidR="00D04C6B" w:rsidRDefault="00D04C6B"/>
    <w:p w14:paraId="4E66F3CF" w14:textId="77777777" w:rsidR="00D04C6B" w:rsidRDefault="00F30935">
      <w:r>
        <w:t>It is important because most people cannot predict the market as accurately as our program does.</w:t>
      </w:r>
    </w:p>
    <w:p w14:paraId="5EA42B6E" w14:textId="77777777" w:rsidR="00D04C6B" w:rsidRDefault="00D04C6B"/>
    <w:p w14:paraId="5B2315FE" w14:textId="77777777" w:rsidR="00D04C6B" w:rsidRDefault="00F30935">
      <w:pPr>
        <w:rPr>
          <w:b/>
        </w:rPr>
      </w:pPr>
      <w:r>
        <w:rPr>
          <w:b/>
        </w:rPr>
        <w:t>5.2) What impact does it have on the business or customer?</w:t>
      </w:r>
    </w:p>
    <w:p w14:paraId="6C0F94DA" w14:textId="77777777" w:rsidR="00D04C6B" w:rsidRDefault="00D04C6B"/>
    <w:p w14:paraId="7E5B6AFD" w14:textId="7190E522" w:rsidR="00B23E89" w:rsidRDefault="00F30935">
      <w:r>
        <w:t>The application will have a drastic impact on companies/businesses as well as investors. Businesses will be getting money to raise their capital as the investor count will increase and the investors who are our regular users will increase their profit ratio and their losses will be reduced. So, it's a win-win situation here</w:t>
      </w:r>
      <w:r w:rsidR="0098409B">
        <w:t>.</w:t>
      </w:r>
    </w:p>
    <w:p w14:paraId="48D15587" w14:textId="77777777" w:rsidR="00D04C6B" w:rsidRDefault="00F30935">
      <w:pPr>
        <w:rPr>
          <w:b/>
        </w:rPr>
      </w:pPr>
      <w:r>
        <w:rPr>
          <w:b/>
        </w:rPr>
        <w:lastRenderedPageBreak/>
        <w:t>6) Our Solution</w:t>
      </w:r>
    </w:p>
    <w:p w14:paraId="21CAEA59" w14:textId="77777777" w:rsidR="00D04C6B" w:rsidRDefault="00D04C6B"/>
    <w:p w14:paraId="008D1BB2" w14:textId="77777777" w:rsidR="00D04C6B" w:rsidRDefault="00F30935">
      <w:r>
        <w:t>Our Solution is to make an android based application that will predict the value of a company's stock soon with an accuracy of approximately 70%. So that users may take the correct decision of when to buy a stock or when to sell it to attain maximum profit.</w:t>
      </w:r>
    </w:p>
    <w:p w14:paraId="406C3A74" w14:textId="77777777" w:rsidR="00D04C6B" w:rsidRDefault="00D04C6B">
      <w:pPr>
        <w:rPr>
          <w:rFonts w:ascii="Calibri" w:eastAsia="Calibri" w:hAnsi="Calibri" w:cs="Calibri"/>
        </w:rPr>
      </w:pPr>
    </w:p>
    <w:p w14:paraId="130B563A" w14:textId="77777777" w:rsidR="00D04C6B" w:rsidRDefault="00D04C6B">
      <w:pPr>
        <w:rPr>
          <w:rFonts w:ascii="Calibri" w:eastAsia="Calibri" w:hAnsi="Calibri" w:cs="Calibri"/>
        </w:rPr>
      </w:pPr>
    </w:p>
    <w:p w14:paraId="34F7A518" w14:textId="77777777" w:rsidR="00D04C6B" w:rsidRDefault="00F30935">
      <w:pPr>
        <w:jc w:val="both"/>
        <w:rPr>
          <w:rFonts w:ascii="Calibri" w:eastAsia="Calibri" w:hAnsi="Calibri" w:cs="Calibri"/>
          <w:b/>
          <w:sz w:val="28"/>
          <w:szCs w:val="28"/>
        </w:rPr>
      </w:pPr>
      <w:r>
        <w:rPr>
          <w:b/>
          <w:sz w:val="28"/>
          <w:szCs w:val="28"/>
        </w:rPr>
        <w:t>C) HAS THE IDEA/PROJECT BEEN IMPLEMENTED BY SOMEONE ELSE IN THE PAST?</w:t>
      </w:r>
    </w:p>
    <w:p w14:paraId="1B856223" w14:textId="77777777" w:rsidR="00D04C6B" w:rsidRDefault="00D04C6B">
      <w:pPr>
        <w:jc w:val="both"/>
        <w:rPr>
          <w:b/>
          <w:sz w:val="28"/>
          <w:szCs w:val="28"/>
        </w:rPr>
      </w:pPr>
    </w:p>
    <w:p w14:paraId="67129914" w14:textId="77777777" w:rsidR="00D04C6B" w:rsidRDefault="00F30935">
      <w:pPr>
        <w:jc w:val="both"/>
      </w:pPr>
      <w:r>
        <w:t>Yes, this idea is implemented by a few companies and so we wrote a Literature survey to read our Literature survey report move to the next page.</w:t>
      </w:r>
    </w:p>
    <w:p w14:paraId="4F876F3A" w14:textId="77777777" w:rsidR="00D04C6B" w:rsidRDefault="00D04C6B">
      <w:pPr>
        <w:rPr>
          <w:rFonts w:ascii="Calibri" w:eastAsia="Calibri" w:hAnsi="Calibri" w:cs="Calibri"/>
        </w:rPr>
      </w:pPr>
    </w:p>
    <w:p w14:paraId="19C2F18B" w14:textId="77777777" w:rsidR="00D04C6B" w:rsidRDefault="00D04C6B">
      <w:pPr>
        <w:rPr>
          <w:rFonts w:ascii="Calibri" w:eastAsia="Calibri" w:hAnsi="Calibri" w:cs="Calibri"/>
        </w:rPr>
      </w:pPr>
    </w:p>
    <w:p w14:paraId="66B9236E" w14:textId="77777777" w:rsidR="00D04C6B" w:rsidRDefault="00D04C6B">
      <w:pPr>
        <w:rPr>
          <w:rFonts w:ascii="Calibri" w:eastAsia="Calibri" w:hAnsi="Calibri" w:cs="Calibri"/>
        </w:rPr>
      </w:pPr>
    </w:p>
    <w:p w14:paraId="67912D2B" w14:textId="77777777" w:rsidR="00D04C6B" w:rsidRDefault="00D04C6B">
      <w:pPr>
        <w:rPr>
          <w:rFonts w:ascii="Calibri" w:eastAsia="Calibri" w:hAnsi="Calibri" w:cs="Calibri"/>
        </w:rPr>
      </w:pPr>
    </w:p>
    <w:p w14:paraId="477EAE47" w14:textId="77777777" w:rsidR="00D04C6B" w:rsidRDefault="00D04C6B">
      <w:pPr>
        <w:rPr>
          <w:rFonts w:ascii="Calibri" w:eastAsia="Calibri" w:hAnsi="Calibri" w:cs="Calibri"/>
        </w:rPr>
      </w:pPr>
    </w:p>
    <w:p w14:paraId="61F0A398" w14:textId="77777777" w:rsidR="00D04C6B" w:rsidRDefault="00D04C6B">
      <w:pPr>
        <w:jc w:val="both"/>
      </w:pPr>
    </w:p>
    <w:p w14:paraId="67C0FB32" w14:textId="77777777" w:rsidR="00D04C6B" w:rsidRDefault="00D04C6B">
      <w:pPr>
        <w:jc w:val="both"/>
      </w:pPr>
    </w:p>
    <w:p w14:paraId="7171AC77" w14:textId="77777777" w:rsidR="00D04C6B" w:rsidRDefault="00D04C6B">
      <w:pPr>
        <w:rPr>
          <w:rFonts w:ascii="Calibri" w:eastAsia="Calibri" w:hAnsi="Calibri" w:cs="Calibri"/>
        </w:rPr>
      </w:pPr>
    </w:p>
    <w:p w14:paraId="30F24260" w14:textId="77777777" w:rsidR="00D04C6B" w:rsidRDefault="00D04C6B">
      <w:pPr>
        <w:rPr>
          <w:rFonts w:ascii="Calibri" w:eastAsia="Calibri" w:hAnsi="Calibri" w:cs="Calibri"/>
        </w:rPr>
      </w:pPr>
    </w:p>
    <w:p w14:paraId="58E91B24" w14:textId="77777777" w:rsidR="00D04C6B" w:rsidRDefault="00D04C6B"/>
    <w:p w14:paraId="01C30BC0" w14:textId="77777777" w:rsidR="00D04C6B" w:rsidRDefault="00D04C6B"/>
    <w:p w14:paraId="32A665CB" w14:textId="77777777" w:rsidR="00D04C6B" w:rsidRDefault="00D04C6B"/>
    <w:p w14:paraId="349BFA8F" w14:textId="77777777" w:rsidR="00D04C6B" w:rsidRDefault="00D04C6B"/>
    <w:p w14:paraId="5EE81A50" w14:textId="77777777" w:rsidR="00D04C6B" w:rsidRDefault="00D04C6B"/>
    <w:p w14:paraId="09464B27" w14:textId="77777777" w:rsidR="00D04C6B" w:rsidRDefault="00D04C6B"/>
    <w:p w14:paraId="68BDD3B5" w14:textId="77777777" w:rsidR="00D04C6B" w:rsidRDefault="00D04C6B"/>
    <w:p w14:paraId="556FBDF7" w14:textId="77777777" w:rsidR="00D04C6B" w:rsidRDefault="00D04C6B"/>
    <w:p w14:paraId="3AD78632" w14:textId="77777777" w:rsidR="00D04C6B" w:rsidRDefault="00D04C6B"/>
    <w:p w14:paraId="7944015B" w14:textId="77777777" w:rsidR="00D04C6B" w:rsidRDefault="00D04C6B"/>
    <w:p w14:paraId="40F4EE0E" w14:textId="77777777" w:rsidR="00D04C6B" w:rsidRDefault="00D04C6B"/>
    <w:p w14:paraId="0F5D5B71" w14:textId="77777777" w:rsidR="00D04C6B" w:rsidRDefault="00D04C6B"/>
    <w:p w14:paraId="0B89B50D" w14:textId="77777777" w:rsidR="00D04C6B" w:rsidRDefault="00D04C6B"/>
    <w:p w14:paraId="3CF373A3" w14:textId="77777777" w:rsidR="00D04C6B" w:rsidRDefault="00D04C6B"/>
    <w:p w14:paraId="62A80BBB" w14:textId="77777777" w:rsidR="00D04C6B" w:rsidRDefault="00D04C6B"/>
    <w:p w14:paraId="63D6E4C4" w14:textId="77777777" w:rsidR="00D04C6B" w:rsidRDefault="00D04C6B"/>
    <w:p w14:paraId="46131941" w14:textId="77777777" w:rsidR="00D04C6B" w:rsidRDefault="00D04C6B"/>
    <w:p w14:paraId="65BCBB96" w14:textId="77777777" w:rsidR="00D04C6B" w:rsidRDefault="00D04C6B"/>
    <w:p w14:paraId="147555B1" w14:textId="77777777" w:rsidR="00D04C6B" w:rsidRDefault="00D04C6B"/>
    <w:p w14:paraId="746525DD" w14:textId="77777777" w:rsidR="00D04C6B" w:rsidRDefault="00D04C6B"/>
    <w:p w14:paraId="676A82D3" w14:textId="77777777" w:rsidR="00D04C6B" w:rsidRDefault="00D04C6B"/>
    <w:p w14:paraId="7C29B616" w14:textId="77777777" w:rsidR="00D04C6B" w:rsidRDefault="00D04C6B"/>
    <w:p w14:paraId="6A8E92B4" w14:textId="77777777" w:rsidR="00D04C6B" w:rsidRDefault="00D04C6B"/>
    <w:p w14:paraId="7A9EF188" w14:textId="77777777" w:rsidR="00D04C6B" w:rsidRDefault="00D04C6B"/>
    <w:p w14:paraId="691AFC73" w14:textId="3E4E3AAC" w:rsidR="00D04C6B" w:rsidRPr="0091444E" w:rsidRDefault="00D04C6B" w:rsidP="0091444E">
      <w:pPr>
        <w:rPr>
          <w:sz w:val="36"/>
          <w:szCs w:val="36"/>
          <w:u w:val="single"/>
        </w:rPr>
      </w:pPr>
    </w:p>
    <w:sectPr w:rsidR="00D04C6B" w:rsidRPr="0091444E">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C2797"/>
    <w:multiLevelType w:val="multilevel"/>
    <w:tmpl w:val="FFFFFFFF"/>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49C5591C"/>
    <w:multiLevelType w:val="multilevel"/>
    <w:tmpl w:val="FFFFFFFF"/>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5A3C0540"/>
    <w:multiLevelType w:val="multilevel"/>
    <w:tmpl w:val="FFFFFFFF"/>
    <w:lvl w:ilvl="0">
      <w:start w:val="1"/>
      <w:numFmt w:val="bullet"/>
      <w:lvlText w:val="●"/>
      <w:lvlJc w:val="left"/>
      <w:pPr>
        <w:ind w:left="830" w:hanging="360"/>
      </w:pPr>
      <w:rPr>
        <w:rFonts w:ascii="Noto Sans Symbols" w:eastAsia="Noto Sans Symbols" w:hAnsi="Noto Sans Symbols" w:cs="Noto Sans Symbols"/>
      </w:rPr>
    </w:lvl>
    <w:lvl w:ilvl="1">
      <w:start w:val="1"/>
      <w:numFmt w:val="bullet"/>
      <w:lvlText w:val="o"/>
      <w:lvlJc w:val="left"/>
      <w:pPr>
        <w:ind w:left="1550" w:hanging="360"/>
      </w:pPr>
      <w:rPr>
        <w:rFonts w:ascii="Courier New" w:eastAsia="Courier New" w:hAnsi="Courier New" w:cs="Courier New"/>
      </w:rPr>
    </w:lvl>
    <w:lvl w:ilvl="2">
      <w:start w:val="1"/>
      <w:numFmt w:val="bullet"/>
      <w:lvlText w:val="▪"/>
      <w:lvlJc w:val="left"/>
      <w:pPr>
        <w:ind w:left="2270" w:hanging="360"/>
      </w:pPr>
      <w:rPr>
        <w:rFonts w:ascii="Noto Sans Symbols" w:eastAsia="Noto Sans Symbols" w:hAnsi="Noto Sans Symbols" w:cs="Noto Sans Symbols"/>
      </w:rPr>
    </w:lvl>
    <w:lvl w:ilvl="3">
      <w:start w:val="1"/>
      <w:numFmt w:val="bullet"/>
      <w:lvlText w:val="●"/>
      <w:lvlJc w:val="left"/>
      <w:pPr>
        <w:ind w:left="2990" w:hanging="360"/>
      </w:pPr>
      <w:rPr>
        <w:rFonts w:ascii="Noto Sans Symbols" w:eastAsia="Noto Sans Symbols" w:hAnsi="Noto Sans Symbols" w:cs="Noto Sans Symbols"/>
      </w:rPr>
    </w:lvl>
    <w:lvl w:ilvl="4">
      <w:start w:val="1"/>
      <w:numFmt w:val="bullet"/>
      <w:lvlText w:val="o"/>
      <w:lvlJc w:val="left"/>
      <w:pPr>
        <w:ind w:left="3710" w:hanging="360"/>
      </w:pPr>
      <w:rPr>
        <w:rFonts w:ascii="Courier New" w:eastAsia="Courier New" w:hAnsi="Courier New" w:cs="Courier New"/>
      </w:rPr>
    </w:lvl>
    <w:lvl w:ilvl="5">
      <w:start w:val="1"/>
      <w:numFmt w:val="bullet"/>
      <w:lvlText w:val="▪"/>
      <w:lvlJc w:val="left"/>
      <w:pPr>
        <w:ind w:left="4430" w:hanging="360"/>
      </w:pPr>
      <w:rPr>
        <w:rFonts w:ascii="Noto Sans Symbols" w:eastAsia="Noto Sans Symbols" w:hAnsi="Noto Sans Symbols" w:cs="Noto Sans Symbols"/>
      </w:rPr>
    </w:lvl>
    <w:lvl w:ilvl="6">
      <w:start w:val="1"/>
      <w:numFmt w:val="bullet"/>
      <w:lvlText w:val="●"/>
      <w:lvlJc w:val="left"/>
      <w:pPr>
        <w:ind w:left="5150" w:hanging="360"/>
      </w:pPr>
      <w:rPr>
        <w:rFonts w:ascii="Noto Sans Symbols" w:eastAsia="Noto Sans Symbols" w:hAnsi="Noto Sans Symbols" w:cs="Noto Sans Symbols"/>
      </w:rPr>
    </w:lvl>
    <w:lvl w:ilvl="7">
      <w:start w:val="1"/>
      <w:numFmt w:val="bullet"/>
      <w:lvlText w:val="o"/>
      <w:lvlJc w:val="left"/>
      <w:pPr>
        <w:ind w:left="5870" w:hanging="360"/>
      </w:pPr>
      <w:rPr>
        <w:rFonts w:ascii="Courier New" w:eastAsia="Courier New" w:hAnsi="Courier New" w:cs="Courier New"/>
      </w:rPr>
    </w:lvl>
    <w:lvl w:ilvl="8">
      <w:start w:val="1"/>
      <w:numFmt w:val="bullet"/>
      <w:lvlText w:val="▪"/>
      <w:lvlJc w:val="left"/>
      <w:pPr>
        <w:ind w:left="6590" w:hanging="360"/>
      </w:pPr>
      <w:rPr>
        <w:rFonts w:ascii="Noto Sans Symbols" w:eastAsia="Noto Sans Symbols" w:hAnsi="Noto Sans Symbols" w:cs="Noto Sans Symbols"/>
      </w:rPr>
    </w:lvl>
  </w:abstractNum>
  <w:abstractNum w:abstractNumId="3" w15:restartNumberingAfterBreak="0">
    <w:nsid w:val="7A590C6E"/>
    <w:multiLevelType w:val="multilevel"/>
    <w:tmpl w:val="FFFFFFFF"/>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SwNDExtbA0tTCxMDVW0lEKTi0uzszPAykwqwUAib9I4ywAAAA="/>
  </w:docVars>
  <w:rsids>
    <w:rsidRoot w:val="00D04C6B"/>
    <w:rsid w:val="00325AAC"/>
    <w:rsid w:val="005E7576"/>
    <w:rsid w:val="0091444E"/>
    <w:rsid w:val="0098409B"/>
    <w:rsid w:val="00B23E89"/>
    <w:rsid w:val="00D04C6B"/>
    <w:rsid w:val="00ED4E9C"/>
    <w:rsid w:val="00F30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5236F"/>
  <w15:docId w15:val="{6C1F7ACF-F4D8-BB4C-8177-B7433F793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1CF"/>
    <w:rPr>
      <w:lang w:eastAsia="en-I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85593C"/>
    <w:pPr>
      <w:spacing w:before="100" w:beforeAutospacing="1" w:after="100" w:afterAutospacing="1" w:line="240" w:lineRule="auto"/>
    </w:pPr>
    <w:rPr>
      <w:rFonts w:ascii="Times New Roman" w:eastAsia="Times New Roman" w:hAnsi="Times New Roman" w:cs="Times New Roman"/>
      <w:sz w:val="24"/>
      <w:szCs w:val="24"/>
      <w:lang w:val="en-US" w:eastAsia="en-US" w:bidi="hi-IN"/>
    </w:rPr>
  </w:style>
  <w:style w:type="paragraph" w:styleId="ListParagraph">
    <w:name w:val="List Paragraph"/>
    <w:basedOn w:val="Normal"/>
    <w:uiPriority w:val="34"/>
    <w:qFormat/>
    <w:rsid w:val="0085593C"/>
    <w:pPr>
      <w:spacing w:after="200"/>
      <w:ind w:left="720"/>
      <w:contextualSpacing/>
    </w:pPr>
    <w:rPr>
      <w:rFonts w:asciiTheme="minorHAnsi" w:eastAsiaTheme="minorHAnsi" w:hAnsiTheme="minorHAnsi" w:cstheme="minorBidi"/>
      <w:szCs w:val="20"/>
      <w:lang w:val="en-US" w:eastAsia="en-US" w:bidi="hi-IN"/>
    </w:rPr>
  </w:style>
  <w:style w:type="character" w:styleId="Strong">
    <w:name w:val="Strong"/>
    <w:basedOn w:val="DefaultParagraphFont"/>
    <w:uiPriority w:val="22"/>
    <w:qFormat/>
    <w:rsid w:val="0085593C"/>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tTePtGV655w1KzF1cp6TTJLUVw==">AMUW2mXL1jCxLIJlr1wKYEfHbz/TvBKxpGyUbpzcXPkev1B3rryrWAEqdWDWHXWm9vZLOov/qEJeFXzm7jo2zv/1deJ3Pl524lsNGR2zfssgneNJLaF4Ge9Irj+fM8LwMuCPNXOZPmV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86</Words>
  <Characters>3346</Characters>
  <Application>Microsoft Office Word</Application>
  <DocSecurity>0</DocSecurity>
  <Lines>27</Lines>
  <Paragraphs>7</Paragraphs>
  <ScaleCrop>false</ScaleCrop>
  <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hu nag</dc:creator>
  <cp:lastModifiedBy>ishu nag</cp:lastModifiedBy>
  <cp:revision>2</cp:revision>
  <dcterms:created xsi:type="dcterms:W3CDTF">2020-11-25T09:58:00Z</dcterms:created>
  <dcterms:modified xsi:type="dcterms:W3CDTF">2020-11-25T09:58:00Z</dcterms:modified>
</cp:coreProperties>
</file>